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42C165" w14:textId="2BD0FAED" w:rsidR="00FC23F5" w:rsidRPr="00B12C59" w:rsidRDefault="00FC23F5" w:rsidP="00944BC7">
      <w:pPr>
        <w:pStyle w:val="Heading1"/>
        <w:ind w:left="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application_form_LOAC"/>
      <w:bookmarkEnd w:id="0"/>
      <w:r w:rsidRPr="00B12C59">
        <w:rPr>
          <w:rFonts w:ascii="Times New Roman" w:hAnsi="Times New Roman" w:cs="Times New Roman"/>
          <w:sz w:val="28"/>
          <w:szCs w:val="28"/>
        </w:rPr>
        <w:t xml:space="preserve">Application </w:t>
      </w:r>
      <w:r w:rsidR="00B12C59">
        <w:rPr>
          <w:rFonts w:ascii="Times New Roman" w:hAnsi="Times New Roman" w:cs="Times New Roman"/>
          <w:sz w:val="28"/>
          <w:szCs w:val="28"/>
        </w:rPr>
        <w:t>F</w:t>
      </w:r>
      <w:r w:rsidRPr="00B12C59">
        <w:rPr>
          <w:rFonts w:ascii="Times New Roman" w:hAnsi="Times New Roman" w:cs="Times New Roman"/>
          <w:sz w:val="28"/>
          <w:szCs w:val="28"/>
        </w:rPr>
        <w:t xml:space="preserve">orm </w:t>
      </w:r>
    </w:p>
    <w:p w14:paraId="5F5F6807" w14:textId="6CD2B106" w:rsidR="00424ECC" w:rsidRPr="00424ECC" w:rsidRDefault="00FC23F5" w:rsidP="00424EC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the “</w:t>
      </w:r>
      <w:r w:rsidR="00424ECC" w:rsidRPr="00424ECC">
        <w:rPr>
          <w:rFonts w:ascii="Times New Roman" w:hAnsi="Times New Roman" w:cs="Times New Roman"/>
          <w:b/>
          <w:bCs/>
          <w:sz w:val="24"/>
          <w:szCs w:val="24"/>
        </w:rPr>
        <w:t>CM</w:t>
      </w:r>
      <w:r w:rsidR="00424E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24ECC" w:rsidRPr="00424ECC">
        <w:rPr>
          <w:rFonts w:ascii="Times New Roman" w:hAnsi="Times New Roman" w:cs="Times New Roman"/>
          <w:b/>
          <w:bCs/>
          <w:sz w:val="24"/>
          <w:szCs w:val="24"/>
        </w:rPr>
        <w:t>Battle Physical, Mental, and Survival Training</w:t>
      </w:r>
    </w:p>
    <w:p w14:paraId="07022BF7" w14:textId="6D832327" w:rsidR="00FC23F5" w:rsidRPr="004B6A1F" w:rsidRDefault="00424ECC" w:rsidP="00424EC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24ECC">
        <w:rPr>
          <w:rFonts w:ascii="Times New Roman" w:hAnsi="Times New Roman" w:cs="Times New Roman"/>
          <w:b/>
          <w:bCs/>
          <w:color w:val="00B0F0"/>
          <w:sz w:val="24"/>
          <w:szCs w:val="24"/>
        </w:rPr>
        <w:t>Athens Marathon</w:t>
      </w:r>
      <w:r w:rsidRPr="00424ECC">
        <w:rPr>
          <w:rFonts w:ascii="Times New Roman" w:hAnsi="Times New Roman" w:cs="Times New Roman"/>
          <w:b/>
          <w:bCs/>
          <w:sz w:val="24"/>
          <w:szCs w:val="24"/>
        </w:rPr>
        <w:t>. The Authentic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FC23F5"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 participant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95D6843" w14:textId="1456C609" w:rsidR="00FC23F5" w:rsidRPr="00B12C59" w:rsidRDefault="004B6A1F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504682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B5426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504682">
        <w:rPr>
          <w:rFonts w:ascii="Times New Roman" w:hAnsi="Times New Roman" w:cs="Times New Roman"/>
          <w:b/>
          <w:bCs/>
          <w:sz w:val="24"/>
          <w:szCs w:val="24"/>
        </w:rPr>
        <w:t>09</w:t>
      </w:r>
      <w:r w:rsidR="008041C2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24ECC">
        <w:rPr>
          <w:rFonts w:ascii="Times New Roman" w:hAnsi="Times New Roman" w:cs="Times New Roman"/>
          <w:b/>
          <w:bCs/>
          <w:sz w:val="24"/>
          <w:szCs w:val="24"/>
        </w:rPr>
        <w:t>November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504682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FC23F5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>Athens, Greece</w:t>
      </w:r>
    </w:p>
    <w:p w14:paraId="0F75C1C3" w14:textId="77777777" w:rsidR="00FC23F5" w:rsidRPr="00E06168" w:rsidRDefault="00FC23F5" w:rsidP="00944BC7">
      <w:pPr>
        <w:pStyle w:val="Heading1"/>
        <w:ind w:left="0"/>
        <w:jc w:val="center"/>
        <w:rPr>
          <w:b w:val="0"/>
          <w:bCs w:val="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710"/>
        <w:gridCol w:w="1710"/>
        <w:gridCol w:w="2470"/>
      </w:tblGrid>
      <w:tr w:rsidR="003E44E8" w:rsidRPr="00E06168" w14:paraId="411060E8" w14:textId="77777777" w:rsidTr="00F23ED7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1885A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8BC11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383B5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41CD4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0A50C" w14:textId="318BB423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ther’s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8B339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3E44E8" w:rsidRPr="00E06168" w14:paraId="0808B2FD" w14:textId="77777777" w:rsidTr="00AD6868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C627DE6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849D52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94388B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841D390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49F99A" w14:textId="1CED577B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F938E7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0C748CF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3240"/>
        <w:gridCol w:w="3910"/>
      </w:tblGrid>
      <w:tr w:rsidR="005A6776" w:rsidRPr="00E06168" w14:paraId="0626B6E2" w14:textId="77777777" w:rsidTr="00535D68">
        <w:trPr>
          <w:trHeight w:hRule="exact" w:val="2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1102F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68C87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ationality</w:t>
            </w: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E6789" w14:textId="744C790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assport number</w:t>
            </w:r>
          </w:p>
        </w:tc>
      </w:tr>
      <w:tr w:rsidR="005A6776" w:rsidRPr="00E06168" w14:paraId="37BA26A2" w14:textId="77777777" w:rsidTr="005836FC">
        <w:trPr>
          <w:trHeight w:hRule="exact" w:val="464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42B3DA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7FA6B12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A0250C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B68F68E" w14:textId="77777777" w:rsidR="00FC23F5" w:rsidRPr="0029553A" w:rsidRDefault="00FC23F5" w:rsidP="009C3D34">
      <w:pPr>
        <w:spacing w:before="9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0"/>
        <w:gridCol w:w="5920"/>
      </w:tblGrid>
      <w:tr w:rsidR="00FC23F5" w:rsidRPr="00E06168" w14:paraId="1BE6F239" w14:textId="77777777" w:rsidTr="00F37AA0">
        <w:trPr>
          <w:trHeight w:hRule="exact" w:val="240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7A066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Branch of Service (if available)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11170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Sending institution</w:t>
            </w:r>
          </w:p>
        </w:tc>
      </w:tr>
      <w:tr w:rsidR="00FC23F5" w:rsidRPr="00E06168" w14:paraId="67A7A2E6" w14:textId="77777777" w:rsidTr="009076E3">
        <w:trPr>
          <w:trHeight w:hRule="exact" w:val="381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5E723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5C6B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521312A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6"/>
        <w:gridCol w:w="1144"/>
        <w:gridCol w:w="1266"/>
        <w:gridCol w:w="1711"/>
        <w:gridCol w:w="273"/>
        <w:gridCol w:w="2900"/>
      </w:tblGrid>
      <w:tr w:rsidR="00FC23F5" w:rsidRPr="00E06168" w14:paraId="5E5F26A4" w14:textId="77777777" w:rsidTr="00AD02F2">
        <w:trPr>
          <w:trHeight w:hRule="exact" w:val="521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7E969" w14:textId="54E3744A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209C1" w14:textId="2B71F868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obile number</w:t>
            </w: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1C2F" w14:textId="446552EB" w:rsidR="00FC23F5" w:rsidRPr="00E06168" w:rsidRDefault="0007434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FC23F5" w:rsidRPr="00E06168">
              <w:rPr>
                <w:rFonts w:ascii="Arial" w:eastAsia="Times New Roman" w:hAnsi="Arial" w:cs="Arial"/>
                <w:sz w:val="20"/>
                <w:szCs w:val="20"/>
              </w:rPr>
              <w:t>-mail address</w:t>
            </w:r>
          </w:p>
        </w:tc>
      </w:tr>
      <w:tr w:rsidR="00FC23F5" w:rsidRPr="00E06168" w14:paraId="737F8CF2" w14:textId="77777777" w:rsidTr="00B12C59">
        <w:trPr>
          <w:trHeight w:hRule="exact" w:val="464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35A4D4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A526AC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6D6A4D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359320A4" w14:textId="77777777" w:rsidTr="00AD02F2">
        <w:trPr>
          <w:trHeight w:hRule="exact" w:val="700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F17DF" w14:textId="77777777" w:rsidR="00FC23F5" w:rsidRPr="00E06168" w:rsidRDefault="00FC23F5" w:rsidP="00F37AA0">
            <w:pPr>
              <w:pStyle w:val="TableParagraph"/>
              <w:spacing w:line="23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rrival at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3BEE0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Arrival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91FA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arrival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FC8B1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arrival time (if available)]</w:t>
            </w:r>
          </w:p>
        </w:tc>
      </w:tr>
      <w:tr w:rsidR="00FC23F5" w:rsidRPr="00E06168" w14:paraId="178C64BE" w14:textId="77777777" w:rsidTr="00AD02F2">
        <w:trPr>
          <w:trHeight w:hRule="exact" w:val="43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858147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15C76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8EF69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9789B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02BB3EE" w14:textId="77777777" w:rsidTr="00AD02F2">
        <w:trPr>
          <w:trHeight w:hRule="exact" w:val="701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18659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eparture from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BB615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Departure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93BC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departure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71E22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departure time (if available)]</w:t>
            </w:r>
          </w:p>
        </w:tc>
      </w:tr>
      <w:tr w:rsidR="00FC23F5" w:rsidRPr="00E06168" w14:paraId="77F5018A" w14:textId="77777777" w:rsidTr="00AD02F2">
        <w:trPr>
          <w:trHeight w:hRule="exact" w:val="454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A26010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B4C454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80A1A7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6A736F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D48FA7B" w14:textId="5CFCF2BD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576"/>
        <w:gridCol w:w="1844"/>
        <w:gridCol w:w="2470"/>
      </w:tblGrid>
      <w:tr w:rsidR="00B12C59" w:rsidRPr="00E06168" w14:paraId="7517C4A0" w14:textId="77777777" w:rsidTr="00EC7704">
        <w:trPr>
          <w:trHeight w:hRule="exact" w:val="240"/>
        </w:trPr>
        <w:tc>
          <w:tcPr>
            <w:tcW w:w="91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B430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oint of contact (POC) of sending institute</w:t>
            </w:r>
          </w:p>
        </w:tc>
      </w:tr>
      <w:tr w:rsidR="00B12C59" w:rsidRPr="00E06168" w14:paraId="50D154FB" w14:textId="77777777" w:rsidTr="00EC7704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F20D7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BB58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05C61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4C8A2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1CF0F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B12C59" w:rsidRPr="00E06168" w14:paraId="467EF05F" w14:textId="77777777" w:rsidTr="00EC7704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9B5F5A2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9CF02A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3B64A75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53441E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691607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  <w:tr w:rsidR="00B12C59" w:rsidRPr="00E06168" w14:paraId="3D8C61F5" w14:textId="77777777" w:rsidTr="00EC7704">
        <w:trPr>
          <w:trHeight w:hRule="exact" w:val="240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84096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phone number</w:t>
            </w: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26654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e-mail address</w:t>
            </w:r>
          </w:p>
        </w:tc>
      </w:tr>
      <w:tr w:rsidR="00B12C59" w:rsidRPr="00E06168" w14:paraId="53A90E87" w14:textId="77777777" w:rsidTr="00EC7704">
        <w:trPr>
          <w:trHeight w:hRule="exact" w:val="464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D96CBBF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D132CC3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F01C779" w14:textId="77777777" w:rsidR="00B12C59" w:rsidRPr="00E06168" w:rsidRDefault="00B12C59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5530"/>
      </w:tblGrid>
      <w:tr w:rsidR="00FC23F5" w:rsidRPr="00E06168" w14:paraId="7FD1FA6F" w14:textId="77777777" w:rsidTr="00F37AA0">
        <w:trPr>
          <w:trHeight w:hRule="exact" w:val="470"/>
        </w:trPr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DF12A" w14:textId="77777777" w:rsidR="00FC23F5" w:rsidRPr="005A6776" w:rsidRDefault="00FC23F5" w:rsidP="00F37AA0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67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 dietary or food requirements due to medical or religious reasons</w:t>
            </w:r>
          </w:p>
        </w:tc>
        <w:tc>
          <w:tcPr>
            <w:tcW w:w="5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99FBD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 yes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, please specify food you cannot eat</w:t>
            </w:r>
          </w:p>
        </w:tc>
      </w:tr>
      <w:tr w:rsidR="00FC23F5" w:rsidRPr="00E06168" w14:paraId="69D02A12" w14:textId="77777777" w:rsidTr="00F37AA0">
        <w:trPr>
          <w:trHeight w:hRule="exact" w:val="24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1804B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37C69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5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068A6B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BA45248" w14:textId="77777777" w:rsidTr="00F37AA0">
        <w:trPr>
          <w:trHeight w:hRule="exact" w:val="58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1EAD6D8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41024C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E01F1C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9F54D7B" w14:textId="29AAB4C2" w:rsidR="00FC23F5" w:rsidRPr="00E06168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4BB4A194" w14:textId="77777777" w:rsidR="00FC23F5" w:rsidRPr="00E06168" w:rsidRDefault="00FC23F5" w:rsidP="009C3D34">
      <w:pPr>
        <w:spacing w:before="2"/>
        <w:rPr>
          <w:rFonts w:ascii="Arial" w:hAnsi="Arial" w:cs="Arial"/>
          <w:sz w:val="17"/>
          <w:szCs w:val="17"/>
        </w:rPr>
      </w:pPr>
    </w:p>
    <w:p w14:paraId="1BE44151" w14:textId="0C3996ED" w:rsidR="00424ECC" w:rsidRDefault="00424ECC" w:rsidP="00B12C59">
      <w:pPr>
        <w:pStyle w:val="BodyText"/>
        <w:ind w:left="0"/>
        <w:jc w:val="center"/>
        <w:rPr>
          <w:rFonts w:eastAsia="Times New Roman"/>
          <w:b/>
          <w:bCs/>
          <w:sz w:val="20"/>
          <w:szCs w:val="20"/>
        </w:rPr>
      </w:pPr>
      <w:r w:rsidRPr="00424ECC">
        <w:rPr>
          <w:rFonts w:eastAsia="Times New Roman"/>
          <w:b/>
          <w:bCs/>
          <w:sz w:val="20"/>
          <w:szCs w:val="20"/>
        </w:rPr>
        <w:t>Kindly send the completed application form along with a copy of your passport</w:t>
      </w:r>
      <w:r w:rsidR="009551E3">
        <w:rPr>
          <w:rFonts w:eastAsia="Times New Roman"/>
          <w:b/>
          <w:bCs/>
          <w:sz w:val="20"/>
          <w:szCs w:val="20"/>
        </w:rPr>
        <w:t xml:space="preserve"> or ID</w:t>
      </w:r>
      <w:r w:rsidRPr="00424ECC">
        <w:rPr>
          <w:rFonts w:eastAsia="Times New Roman"/>
          <w:b/>
          <w:bCs/>
          <w:sz w:val="20"/>
          <w:szCs w:val="20"/>
        </w:rPr>
        <w:t xml:space="preserve"> to </w:t>
      </w:r>
    </w:p>
    <w:p w14:paraId="6269589E" w14:textId="69A93846" w:rsidR="00B12C59" w:rsidRDefault="00504682" w:rsidP="00B12C59">
      <w:pPr>
        <w:pStyle w:val="BodyText"/>
        <w:ind w:left="0"/>
        <w:jc w:val="center"/>
      </w:pPr>
      <w:r>
        <w:t>Major</w:t>
      </w:r>
      <w:r w:rsidR="00074346">
        <w:t xml:space="preserve"> </w:t>
      </w:r>
      <w:r w:rsidR="005A6776">
        <w:t>Evangelos ZARKOS</w:t>
      </w:r>
      <w:r w:rsidR="00424ECC">
        <w:t xml:space="preserve"> </w:t>
      </w:r>
    </w:p>
    <w:p w14:paraId="47D15FE0" w14:textId="3BF36FDB" w:rsidR="00B12C59" w:rsidRPr="00E06168" w:rsidRDefault="00B12C59" w:rsidP="00B12C59">
      <w:pPr>
        <w:pStyle w:val="BodyText"/>
        <w:ind w:left="0"/>
        <w:jc w:val="center"/>
        <w:rPr>
          <w:b/>
          <w:bCs/>
        </w:rPr>
      </w:pPr>
      <w:hyperlink r:id="rId7" w:history="1">
        <w:r w:rsidRPr="00B12C59">
          <w:rPr>
            <w:rStyle w:val="Hyperlink"/>
          </w:rPr>
          <w:t>erasmus@sse.gr</w:t>
        </w:r>
      </w:hyperlink>
    </w:p>
    <w:sectPr w:rsidR="00B12C59" w:rsidRPr="00E06168" w:rsidSect="00B12C59">
      <w:headerReference w:type="default" r:id="rId8"/>
      <w:footerReference w:type="default" r:id="rId9"/>
      <w:pgSz w:w="11910" w:h="16840"/>
      <w:pgMar w:top="1701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BCDAC1" w14:textId="77777777" w:rsidR="00C82C99" w:rsidRDefault="00C82C99" w:rsidP="00944BC7">
      <w:r>
        <w:separator/>
      </w:r>
    </w:p>
  </w:endnote>
  <w:endnote w:type="continuationSeparator" w:id="0">
    <w:p w14:paraId="58A9FF40" w14:textId="77777777" w:rsidR="00C82C99" w:rsidRDefault="00C82C99" w:rsidP="0094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61357" w14:textId="578F4CB3" w:rsidR="00785B0D" w:rsidRPr="00785B0D" w:rsidRDefault="00785B0D" w:rsidP="00785B0D">
    <w:pPr>
      <w:pStyle w:val="Footer"/>
      <w:jc w:val="center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D356A4" w14:textId="77777777" w:rsidR="00C82C99" w:rsidRDefault="00C82C99" w:rsidP="00944BC7">
      <w:r>
        <w:separator/>
      </w:r>
    </w:p>
  </w:footnote>
  <w:footnote w:type="continuationSeparator" w:id="0">
    <w:p w14:paraId="0AE39803" w14:textId="77777777" w:rsidR="00C82C99" w:rsidRDefault="00C82C99" w:rsidP="00944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62870" w14:textId="77777777" w:rsidR="00944BC7" w:rsidRPr="00D74220" w:rsidRDefault="00944BC7" w:rsidP="00944BC7">
    <w:pPr>
      <w:pStyle w:val="Header"/>
      <w:rPr>
        <w:sz w:val="20"/>
        <w:szCs w:val="20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11"/>
      <w:gridCol w:w="1130"/>
      <w:gridCol w:w="4089"/>
    </w:tblGrid>
    <w:tr w:rsidR="00B12C59" w:rsidRPr="0050628F" w14:paraId="3E47FFA4" w14:textId="77777777" w:rsidTr="00EC7704">
      <w:tc>
        <w:tcPr>
          <w:tcW w:w="4106" w:type="dxa"/>
          <w:tcBorders>
            <w:bottom w:val="single" w:sz="12" w:space="0" w:color="0000FF"/>
            <w:right w:val="nil"/>
          </w:tcBorders>
          <w:vAlign w:val="bottom"/>
        </w:tcPr>
        <w:p w14:paraId="2B9E7AAC" w14:textId="77777777" w:rsidR="00B12C59" w:rsidRPr="0050628F" w:rsidRDefault="00B12C59" w:rsidP="00B12C59">
          <w:pPr>
            <w:pStyle w:val="Header"/>
            <w:tabs>
              <w:tab w:val="center" w:pos="4513"/>
            </w:tabs>
            <w:ind w:left="-108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9076E3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Hellenic Army Academy</w:t>
          </w:r>
        </w:p>
      </w:tc>
      <w:tc>
        <w:tcPr>
          <w:tcW w:w="1134" w:type="dxa"/>
          <w:tcBorders>
            <w:left w:val="nil"/>
            <w:bottom w:val="nil"/>
          </w:tcBorders>
          <w:vAlign w:val="bottom"/>
        </w:tcPr>
        <w:p w14:paraId="79D4F192" w14:textId="77777777" w:rsidR="00B12C59" w:rsidRPr="0050628F" w:rsidRDefault="00B12C59" w:rsidP="00B12C59">
          <w:pPr>
            <w:pStyle w:val="Header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0628F"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</w:rPr>
            <w:drawing>
              <wp:inline distT="0" distB="0" distL="0" distR="0" wp14:anchorId="6B270CAB" wp14:editId="541DF102">
                <wp:extent cx="548640" cy="597535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88" w:type="dxa"/>
          <w:tcBorders>
            <w:bottom w:val="single" w:sz="12" w:space="0" w:color="0000FF"/>
          </w:tcBorders>
          <w:vAlign w:val="bottom"/>
        </w:tcPr>
        <w:p w14:paraId="79446D1D" w14:textId="38E6CAC8" w:rsidR="00B12C59" w:rsidRDefault="00B12C59" w:rsidP="00B12C59">
          <w:pPr>
            <w:pStyle w:val="Header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A8668B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ANNEX </w:t>
          </w:r>
          <w:r w:rsidR="005A3CA6">
            <w:rPr>
              <w:rFonts w:ascii="Times New Roman" w:hAnsi="Times New Roman" w:cs="Times New Roman"/>
              <w:b/>
              <w:bCs/>
              <w:sz w:val="24"/>
              <w:szCs w:val="24"/>
            </w:rPr>
            <w:t>B</w:t>
          </w:r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 xml:space="preserve"> </w:t>
          </w:r>
        </w:p>
        <w:p w14:paraId="511AF422" w14:textId="77777777" w:rsidR="00B12C59" w:rsidRDefault="00B12C59" w:rsidP="00B12C59">
          <w:pPr>
            <w:pStyle w:val="Header"/>
            <w:tabs>
              <w:tab w:val="center" w:pos="4513"/>
            </w:tabs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</w:p>
        <w:p w14:paraId="4A8053FD" w14:textId="77777777" w:rsidR="00424ECC" w:rsidRPr="00384570" w:rsidRDefault="00424ECC" w:rsidP="00424ECC">
          <w:pPr>
            <w:pStyle w:val="Header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</w:pPr>
          <w:r w:rsidRPr="00D64686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CM “Battle Physical, Mental, and Survival Training»</w:t>
          </w:r>
        </w:p>
        <w:p w14:paraId="1214AD46" w14:textId="3822E129" w:rsidR="00B12C59" w:rsidRPr="0050628F" w:rsidRDefault="00424ECC" w:rsidP="00424ECC">
          <w:pPr>
            <w:pStyle w:val="Header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D64686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Athens Marathon. The Authentic</w:t>
          </w:r>
        </w:p>
      </w:tc>
    </w:tr>
  </w:tbl>
  <w:p w14:paraId="56BA2F52" w14:textId="77777777" w:rsidR="00944BC7" w:rsidRDefault="00944BC7" w:rsidP="00B12C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564B3"/>
    <w:multiLevelType w:val="hybridMultilevel"/>
    <w:tmpl w:val="E8E8AFD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63DB"/>
    <w:multiLevelType w:val="hybridMultilevel"/>
    <w:tmpl w:val="FFFFFFFF"/>
    <w:lvl w:ilvl="0" w:tplc="3DF8B040">
      <w:start w:val="2"/>
      <w:numFmt w:val="decimal"/>
      <w:lvlText w:val="%1."/>
      <w:lvlJc w:val="left"/>
      <w:pPr>
        <w:ind w:left="1012" w:hanging="348"/>
      </w:pPr>
      <w:rPr>
        <w:rFonts w:ascii="Arial" w:eastAsia="Times New Roman" w:hAnsi="Arial" w:hint="default"/>
        <w:b/>
        <w:bCs/>
        <w:spacing w:val="-1"/>
        <w:sz w:val="24"/>
        <w:szCs w:val="24"/>
      </w:rPr>
    </w:lvl>
    <w:lvl w:ilvl="1" w:tplc="FEF82D4C">
      <w:start w:val="1"/>
      <w:numFmt w:val="bullet"/>
      <w:lvlText w:val="•"/>
      <w:lvlJc w:val="left"/>
      <w:pPr>
        <w:ind w:left="1831" w:hanging="348"/>
      </w:pPr>
      <w:rPr>
        <w:rFonts w:hint="default"/>
      </w:rPr>
    </w:lvl>
    <w:lvl w:ilvl="2" w:tplc="3ABE0C62">
      <w:start w:val="1"/>
      <w:numFmt w:val="bullet"/>
      <w:lvlText w:val="•"/>
      <w:lvlJc w:val="left"/>
      <w:pPr>
        <w:ind w:left="2650" w:hanging="348"/>
      </w:pPr>
      <w:rPr>
        <w:rFonts w:hint="default"/>
      </w:rPr>
    </w:lvl>
    <w:lvl w:ilvl="3" w:tplc="7AB4C9CE">
      <w:start w:val="1"/>
      <w:numFmt w:val="bullet"/>
      <w:lvlText w:val="•"/>
      <w:lvlJc w:val="left"/>
      <w:pPr>
        <w:ind w:left="3469" w:hanging="348"/>
      </w:pPr>
      <w:rPr>
        <w:rFonts w:hint="default"/>
      </w:rPr>
    </w:lvl>
    <w:lvl w:ilvl="4" w:tplc="835CFA86">
      <w:start w:val="1"/>
      <w:numFmt w:val="bullet"/>
      <w:lvlText w:val="•"/>
      <w:lvlJc w:val="left"/>
      <w:pPr>
        <w:ind w:left="4289" w:hanging="348"/>
      </w:pPr>
      <w:rPr>
        <w:rFonts w:hint="default"/>
      </w:rPr>
    </w:lvl>
    <w:lvl w:ilvl="5" w:tplc="A5845C22">
      <w:start w:val="1"/>
      <w:numFmt w:val="bullet"/>
      <w:lvlText w:val="•"/>
      <w:lvlJc w:val="left"/>
      <w:pPr>
        <w:ind w:left="5108" w:hanging="348"/>
      </w:pPr>
      <w:rPr>
        <w:rFonts w:hint="default"/>
      </w:rPr>
    </w:lvl>
    <w:lvl w:ilvl="6" w:tplc="E3D29F06">
      <w:start w:val="1"/>
      <w:numFmt w:val="bullet"/>
      <w:lvlText w:val="•"/>
      <w:lvlJc w:val="left"/>
      <w:pPr>
        <w:ind w:left="5927" w:hanging="348"/>
      </w:pPr>
      <w:rPr>
        <w:rFonts w:hint="default"/>
      </w:rPr>
    </w:lvl>
    <w:lvl w:ilvl="7" w:tplc="5A84EEF0">
      <w:start w:val="1"/>
      <w:numFmt w:val="bullet"/>
      <w:lvlText w:val="•"/>
      <w:lvlJc w:val="left"/>
      <w:pPr>
        <w:ind w:left="6746" w:hanging="348"/>
      </w:pPr>
      <w:rPr>
        <w:rFonts w:hint="default"/>
      </w:rPr>
    </w:lvl>
    <w:lvl w:ilvl="8" w:tplc="3110B690">
      <w:start w:val="1"/>
      <w:numFmt w:val="bullet"/>
      <w:lvlText w:val="•"/>
      <w:lvlJc w:val="left"/>
      <w:pPr>
        <w:ind w:left="7566" w:hanging="348"/>
      </w:pPr>
      <w:rPr>
        <w:rFonts w:hint="default"/>
      </w:rPr>
    </w:lvl>
  </w:abstractNum>
  <w:abstractNum w:abstractNumId="2" w15:restartNumberingAfterBreak="0">
    <w:nsid w:val="48AF1D59"/>
    <w:multiLevelType w:val="hybridMultilevel"/>
    <w:tmpl w:val="7AF2064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AD235C"/>
    <w:multiLevelType w:val="hybridMultilevel"/>
    <w:tmpl w:val="91E0C8CC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4" w15:restartNumberingAfterBreak="0">
    <w:nsid w:val="61392463"/>
    <w:multiLevelType w:val="hybridMultilevel"/>
    <w:tmpl w:val="2F960408"/>
    <w:lvl w:ilvl="0" w:tplc="04080001">
      <w:start w:val="1"/>
      <w:numFmt w:val="bullet"/>
      <w:lvlText w:val=""/>
      <w:lvlJc w:val="left"/>
      <w:pPr>
        <w:ind w:left="174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5" w15:restartNumberingAfterBreak="0">
    <w:nsid w:val="6A7565C3"/>
    <w:multiLevelType w:val="hybridMultilevel"/>
    <w:tmpl w:val="57908FD8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num w:numId="1" w16cid:durableId="146632951">
    <w:abstractNumId w:val="1"/>
  </w:num>
  <w:num w:numId="2" w16cid:durableId="565602990">
    <w:abstractNumId w:val="2"/>
  </w:num>
  <w:num w:numId="3" w16cid:durableId="995762535">
    <w:abstractNumId w:val="0"/>
  </w:num>
  <w:num w:numId="4" w16cid:durableId="661588724">
    <w:abstractNumId w:val="4"/>
  </w:num>
  <w:num w:numId="5" w16cid:durableId="1711344189">
    <w:abstractNumId w:val="5"/>
  </w:num>
  <w:num w:numId="6" w16cid:durableId="237251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tzA0Nje0NDQxMDRV0lEKTi0uzszPAymwqAUAw7XUUiwAAAA="/>
  </w:docVars>
  <w:rsids>
    <w:rsidRoot w:val="00F32D26"/>
    <w:rsid w:val="00024E3C"/>
    <w:rsid w:val="00030E73"/>
    <w:rsid w:val="00050D07"/>
    <w:rsid w:val="00070EC1"/>
    <w:rsid w:val="00074346"/>
    <w:rsid w:val="0008028F"/>
    <w:rsid w:val="00083D9C"/>
    <w:rsid w:val="00091438"/>
    <w:rsid w:val="000E20FA"/>
    <w:rsid w:val="000F2C9C"/>
    <w:rsid w:val="00111E4E"/>
    <w:rsid w:val="001159C3"/>
    <w:rsid w:val="00127B36"/>
    <w:rsid w:val="00134D06"/>
    <w:rsid w:val="0019492E"/>
    <w:rsid w:val="00201903"/>
    <w:rsid w:val="002155FB"/>
    <w:rsid w:val="00221F21"/>
    <w:rsid w:val="00264CA6"/>
    <w:rsid w:val="0029553A"/>
    <w:rsid w:val="002F1BCE"/>
    <w:rsid w:val="00304E26"/>
    <w:rsid w:val="00346316"/>
    <w:rsid w:val="003534FE"/>
    <w:rsid w:val="003C406F"/>
    <w:rsid w:val="003E44E8"/>
    <w:rsid w:val="003E6B42"/>
    <w:rsid w:val="004202D7"/>
    <w:rsid w:val="00424ECC"/>
    <w:rsid w:val="00461A02"/>
    <w:rsid w:val="0047537D"/>
    <w:rsid w:val="0048583B"/>
    <w:rsid w:val="004B6A1F"/>
    <w:rsid w:val="004D7C1B"/>
    <w:rsid w:val="00504682"/>
    <w:rsid w:val="0053791C"/>
    <w:rsid w:val="005456A9"/>
    <w:rsid w:val="00565875"/>
    <w:rsid w:val="00566E9C"/>
    <w:rsid w:val="005712F3"/>
    <w:rsid w:val="00575155"/>
    <w:rsid w:val="005A3CA6"/>
    <w:rsid w:val="005A6776"/>
    <w:rsid w:val="005B1126"/>
    <w:rsid w:val="005B2D48"/>
    <w:rsid w:val="005D141D"/>
    <w:rsid w:val="005D37A3"/>
    <w:rsid w:val="005D5DE9"/>
    <w:rsid w:val="005E7AFA"/>
    <w:rsid w:val="005F6241"/>
    <w:rsid w:val="0061371B"/>
    <w:rsid w:val="00634637"/>
    <w:rsid w:val="00635367"/>
    <w:rsid w:val="00663351"/>
    <w:rsid w:val="006870FF"/>
    <w:rsid w:val="00696EB4"/>
    <w:rsid w:val="006A6ADB"/>
    <w:rsid w:val="006D069A"/>
    <w:rsid w:val="006E496A"/>
    <w:rsid w:val="006E608D"/>
    <w:rsid w:val="0071247C"/>
    <w:rsid w:val="00724151"/>
    <w:rsid w:val="00785B0D"/>
    <w:rsid w:val="007928FA"/>
    <w:rsid w:val="008041C2"/>
    <w:rsid w:val="008078B6"/>
    <w:rsid w:val="00843345"/>
    <w:rsid w:val="0089356D"/>
    <w:rsid w:val="008B4AFA"/>
    <w:rsid w:val="008C6A22"/>
    <w:rsid w:val="008D49F0"/>
    <w:rsid w:val="008E337F"/>
    <w:rsid w:val="008E551F"/>
    <w:rsid w:val="00904CB3"/>
    <w:rsid w:val="009076E3"/>
    <w:rsid w:val="00944BC7"/>
    <w:rsid w:val="009551E3"/>
    <w:rsid w:val="00994CC7"/>
    <w:rsid w:val="00996F10"/>
    <w:rsid w:val="009A0C9B"/>
    <w:rsid w:val="009A5AF7"/>
    <w:rsid w:val="009B3137"/>
    <w:rsid w:val="009C3D34"/>
    <w:rsid w:val="009C5309"/>
    <w:rsid w:val="009F2C86"/>
    <w:rsid w:val="00A0252E"/>
    <w:rsid w:val="00A53FF5"/>
    <w:rsid w:val="00A65F6D"/>
    <w:rsid w:val="00A90AD9"/>
    <w:rsid w:val="00AD02F2"/>
    <w:rsid w:val="00AE059C"/>
    <w:rsid w:val="00AE269F"/>
    <w:rsid w:val="00AE6764"/>
    <w:rsid w:val="00AF4585"/>
    <w:rsid w:val="00B062FA"/>
    <w:rsid w:val="00B12C59"/>
    <w:rsid w:val="00B15883"/>
    <w:rsid w:val="00B17480"/>
    <w:rsid w:val="00B2066F"/>
    <w:rsid w:val="00B4337D"/>
    <w:rsid w:val="00B433EA"/>
    <w:rsid w:val="00B5426D"/>
    <w:rsid w:val="00B86BD4"/>
    <w:rsid w:val="00BA49FF"/>
    <w:rsid w:val="00BB3DBC"/>
    <w:rsid w:val="00BD437F"/>
    <w:rsid w:val="00C00BDC"/>
    <w:rsid w:val="00C1580F"/>
    <w:rsid w:val="00C64C23"/>
    <w:rsid w:val="00C82C99"/>
    <w:rsid w:val="00C96B6F"/>
    <w:rsid w:val="00CC4D97"/>
    <w:rsid w:val="00CE1A72"/>
    <w:rsid w:val="00D029EE"/>
    <w:rsid w:val="00D12DCB"/>
    <w:rsid w:val="00D378B1"/>
    <w:rsid w:val="00D741FF"/>
    <w:rsid w:val="00D744AC"/>
    <w:rsid w:val="00D766DA"/>
    <w:rsid w:val="00D84B2F"/>
    <w:rsid w:val="00D922ED"/>
    <w:rsid w:val="00E06168"/>
    <w:rsid w:val="00E94BFD"/>
    <w:rsid w:val="00EA6ACC"/>
    <w:rsid w:val="00EC35C5"/>
    <w:rsid w:val="00ED14EB"/>
    <w:rsid w:val="00F07E3C"/>
    <w:rsid w:val="00F11422"/>
    <w:rsid w:val="00F32D26"/>
    <w:rsid w:val="00F37AA0"/>
    <w:rsid w:val="00F77831"/>
    <w:rsid w:val="00FA0FD6"/>
    <w:rsid w:val="00FC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E831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32D26"/>
    <w:pPr>
      <w:widowControl w:val="0"/>
    </w:pPr>
    <w:rPr>
      <w:rFonts w:cs="Calibri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F32D26"/>
    <w:pPr>
      <w:ind w:left="1012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1371B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F32D26"/>
    <w:pPr>
      <w:ind w:left="1024"/>
    </w:pPr>
    <w:rPr>
      <w:rFonts w:ascii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61371B"/>
    <w:rPr>
      <w:lang w:val="en-US" w:eastAsia="en-US"/>
    </w:rPr>
  </w:style>
  <w:style w:type="paragraph" w:styleId="ListParagraph">
    <w:name w:val="List Paragraph"/>
    <w:basedOn w:val="Normal"/>
    <w:uiPriority w:val="99"/>
    <w:qFormat/>
    <w:rsid w:val="00F32D26"/>
  </w:style>
  <w:style w:type="paragraph" w:customStyle="1" w:styleId="TableParagraph">
    <w:name w:val="Table Paragraph"/>
    <w:basedOn w:val="Normal"/>
    <w:uiPriority w:val="99"/>
    <w:rsid w:val="00F32D26"/>
  </w:style>
  <w:style w:type="character" w:styleId="Hyperlink">
    <w:name w:val="Hyperlink"/>
    <w:basedOn w:val="DefaultParagraphFont"/>
    <w:uiPriority w:val="99"/>
    <w:rsid w:val="006D069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44A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4AC"/>
    <w:rPr>
      <w:rFonts w:ascii="Lucida Grande" w:hAnsi="Lucida Grande" w:cs="Calibri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44BC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4BC7"/>
    <w:rPr>
      <w:rFonts w:cs="Calibri"/>
      <w:lang w:val="en-US" w:eastAsia="en-US"/>
    </w:rPr>
  </w:style>
  <w:style w:type="paragraph" w:styleId="Footer">
    <w:name w:val="footer"/>
    <w:basedOn w:val="Normal"/>
    <w:link w:val="FooterChar"/>
    <w:unhideWhenUsed/>
    <w:rsid w:val="00944BC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4BC7"/>
    <w:rPr>
      <w:rFonts w:cs="Calibri"/>
      <w:lang w:val="en-US" w:eastAsia="en-US"/>
    </w:rPr>
  </w:style>
  <w:style w:type="paragraph" w:styleId="NoSpacing">
    <w:name w:val="No Spacing"/>
    <w:link w:val="NoSpacingChar"/>
    <w:qFormat/>
    <w:rsid w:val="00944BC7"/>
    <w:rPr>
      <w:rFonts w:ascii="PMingLiU" w:eastAsia="MS Mincho" w:hAnsi="PMingLiU"/>
      <w:lang w:val="en-US" w:eastAsia="en-US"/>
    </w:rPr>
  </w:style>
  <w:style w:type="character" w:customStyle="1" w:styleId="NoSpacingChar">
    <w:name w:val="No Spacing Char"/>
    <w:link w:val="NoSpacing"/>
    <w:rsid w:val="00944BC7"/>
    <w:rPr>
      <w:rFonts w:ascii="PMingLiU" w:eastAsia="MS Mincho" w:hAnsi="PMingLiU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1588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locked/>
    <w:rsid w:val="00B12C59"/>
    <w:rPr>
      <w:rFonts w:asciiTheme="minorHAnsi" w:eastAsiaTheme="minorEastAsia" w:hAnsiTheme="minorHAnsi" w:cstheme="minorBidi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B12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rasmus@sse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8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sse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lise</dc:creator>
  <cp:lastModifiedBy>CHRISTOFOROS DIMITRIADIS</cp:lastModifiedBy>
  <cp:revision>19</cp:revision>
  <cp:lastPrinted>2017-12-15T16:46:00Z</cp:lastPrinted>
  <dcterms:created xsi:type="dcterms:W3CDTF">2022-08-25T05:23:00Z</dcterms:created>
  <dcterms:modified xsi:type="dcterms:W3CDTF">2026-06-15T09:36:00Z</dcterms:modified>
</cp:coreProperties>
</file>